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6BEF9" w14:textId="0F6C30A4" w:rsidR="007D69AC" w:rsidRDefault="006A3ED9">
      <w:r>
        <w:rPr>
          <w:noProof/>
        </w:rPr>
        <w:drawing>
          <wp:inline distT="0" distB="0" distL="0" distR="0" wp14:anchorId="4492C3F1" wp14:editId="50931698">
            <wp:extent cx="5943600" cy="2757170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6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2MDM3NDU0NTczMDVS0lEKTi0uzszPAykwrAUAfxuCjiwAAAA="/>
  </w:docVars>
  <w:rsids>
    <w:rsidRoot w:val="00887727"/>
    <w:rsid w:val="0006599E"/>
    <w:rsid w:val="006A3ED9"/>
    <w:rsid w:val="00887727"/>
    <w:rsid w:val="00A2394C"/>
    <w:rsid w:val="00D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D89A23-78AA-43D1-8F5F-D2BBCEF32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Tong</dc:creator>
  <cp:keywords/>
  <dc:description/>
  <cp:lastModifiedBy>Liang, Tong</cp:lastModifiedBy>
  <cp:revision>2</cp:revision>
  <dcterms:created xsi:type="dcterms:W3CDTF">2022-09-23T06:05:00Z</dcterms:created>
  <dcterms:modified xsi:type="dcterms:W3CDTF">2022-09-23T06:05:00Z</dcterms:modified>
</cp:coreProperties>
</file>